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5A28DB" w14:textId="4148F1BC" w:rsidR="00352A21" w:rsidRDefault="00E0676C">
      <w:r w:rsidRPr="00E0676C">
        <w:drawing>
          <wp:inline distT="0" distB="0" distL="0" distR="0" wp14:anchorId="266EA26C" wp14:editId="1F76B045">
            <wp:extent cx="5731510" cy="2963545"/>
            <wp:effectExtent l="0" t="0" r="2540" b="8255"/>
            <wp:docPr id="19917069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70691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F97C8" w14:textId="7AF33853" w:rsidR="007E7D80" w:rsidRDefault="007E7D80">
      <w:r w:rsidRPr="007E7D80">
        <w:drawing>
          <wp:inline distT="0" distB="0" distL="0" distR="0" wp14:anchorId="5FC4B83E" wp14:editId="13F491D1">
            <wp:extent cx="5731510" cy="1116965"/>
            <wp:effectExtent l="0" t="0" r="2540" b="6985"/>
            <wp:docPr id="704013194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013194" name="Picture 1" descr="A screen 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59B84" w14:textId="77777777" w:rsidR="00840385" w:rsidRDefault="00840385"/>
    <w:p w14:paraId="79A0759B" w14:textId="3B6C9427" w:rsidR="00840385" w:rsidRDefault="00840385">
      <w:r>
        <w:t xml:space="preserve">Trying options 1, 3 and 4 don’t do anything, </w:t>
      </w:r>
      <w:r w:rsidR="00374665">
        <w:t>so we can attempt to write to buffer</w:t>
      </w:r>
      <w:r w:rsidR="0080207F">
        <w:t>.</w:t>
      </w:r>
    </w:p>
    <w:p w14:paraId="73ED8639" w14:textId="77777777" w:rsidR="0080207F" w:rsidRDefault="0080207F"/>
    <w:p w14:paraId="00CB4A4F" w14:textId="3ECA0E14" w:rsidR="0080207F" w:rsidRDefault="0080207F">
      <w:r>
        <w:t>Go to option 2 (buffer)</w:t>
      </w:r>
    </w:p>
    <w:p w14:paraId="71EF926B" w14:textId="1E8965BC" w:rsidR="00D66CB7" w:rsidRDefault="00D66CB7">
      <w:r>
        <w:t xml:space="preserve">Lets know attempt to overflow the function to try break/get some sort of result </w:t>
      </w:r>
    </w:p>
    <w:p w14:paraId="56772150" w14:textId="77777777" w:rsidR="00371C8E" w:rsidRDefault="00371C8E"/>
    <w:p w14:paraId="1A77443A" w14:textId="5684A8F7" w:rsidR="00371C8E" w:rsidRDefault="00371C8E">
      <w:r w:rsidRPr="00371C8E">
        <w:drawing>
          <wp:inline distT="0" distB="0" distL="0" distR="0" wp14:anchorId="3A52F501" wp14:editId="60019331">
            <wp:extent cx="5731510" cy="1490345"/>
            <wp:effectExtent l="0" t="0" r="2540" b="0"/>
            <wp:docPr id="369140831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140831" name="Picture 1" descr="A screen shot of a computer code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F8FCD" w14:textId="77777777" w:rsidR="00371C8E" w:rsidRDefault="00371C8E"/>
    <w:p w14:paraId="78F4EBE3" w14:textId="77777777" w:rsidR="00371C8E" w:rsidRDefault="00371C8E"/>
    <w:p w14:paraId="151CE32E" w14:textId="77777777" w:rsidR="00371C8E" w:rsidRDefault="00371C8E"/>
    <w:p w14:paraId="2093F8C1" w14:textId="6626F4BC" w:rsidR="00371C8E" w:rsidRDefault="00371C8E">
      <w:r>
        <w:t xml:space="preserve">We got the flag, simplify – this worked because we overfilled </w:t>
      </w:r>
      <w:r w:rsidR="005968B6">
        <w:t>what ever buffer was in the code</w:t>
      </w:r>
      <w:r>
        <w:t xml:space="preserve"> </w:t>
      </w:r>
    </w:p>
    <w:p w14:paraId="3838C138" w14:textId="5FC60525" w:rsidR="00A82146" w:rsidRDefault="000C1E18">
      <w:r w:rsidRPr="000C1E18">
        <w:lastRenderedPageBreak/>
        <w:drawing>
          <wp:inline distT="0" distB="0" distL="0" distR="0" wp14:anchorId="4AC035AE" wp14:editId="64570447">
            <wp:extent cx="2572109" cy="838317"/>
            <wp:effectExtent l="0" t="0" r="0" b="0"/>
            <wp:docPr id="2057168683" name="Picture 1" descr="A computer code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168683" name="Picture 1" descr="A computer code on a black background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17594" w14:textId="434A774E" w:rsidR="00A82146" w:rsidRDefault="003A6DAD">
      <w:r>
        <w:t>The writ</w:t>
      </w:r>
      <w:r>
        <w:t xml:space="preserve">e buffer is using </w:t>
      </w:r>
      <w:proofErr w:type="spellStart"/>
      <w:r>
        <w:t>input_data</w:t>
      </w:r>
      <w:proofErr w:type="spellEnd"/>
      <w:r>
        <w:t xml:space="preserve"> which has a predefined input size which at the top is set to 5</w:t>
      </w:r>
    </w:p>
    <w:p w14:paraId="0747E3A2" w14:textId="618638C9" w:rsidR="003A6DAD" w:rsidRDefault="003A6DAD">
      <w:proofErr w:type="spellStart"/>
      <w:r>
        <w:t>Input_data</w:t>
      </w:r>
      <w:proofErr w:type="spellEnd"/>
      <w:r>
        <w:t xml:space="preserve"> = malloc(INPUT_DATA_SIZE);</w:t>
      </w:r>
    </w:p>
    <w:p w14:paraId="23D61A4C" w14:textId="77777777" w:rsidR="003A6DAD" w:rsidRDefault="003A6DAD"/>
    <w:p w14:paraId="5883FC47" w14:textId="77777777" w:rsidR="00760E40" w:rsidRDefault="00760E40"/>
    <w:p w14:paraId="6757F5F3" w14:textId="42871E05" w:rsidR="00760E40" w:rsidRDefault="003A6DAD">
      <w:pPr>
        <w:rPr>
          <w:noProof/>
        </w:rPr>
      </w:pPr>
      <w:r w:rsidRPr="003A6DAD">
        <w:drawing>
          <wp:inline distT="0" distB="0" distL="0" distR="0" wp14:anchorId="2D408527" wp14:editId="1A376B42">
            <wp:extent cx="4039164" cy="1057423"/>
            <wp:effectExtent l="0" t="0" r="0" b="9525"/>
            <wp:docPr id="924673154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673154" name="Picture 1" descr="A screen shot of a computer code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6DAD">
        <w:rPr>
          <w:noProof/>
        </w:rPr>
        <w:t xml:space="preserve"> </w:t>
      </w:r>
      <w:r w:rsidRPr="003A6DAD">
        <w:drawing>
          <wp:inline distT="0" distB="0" distL="0" distR="0" wp14:anchorId="411381FD" wp14:editId="54976B33">
            <wp:extent cx="4296375" cy="1333686"/>
            <wp:effectExtent l="0" t="0" r="9525" b="0"/>
            <wp:docPr id="1775459285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459285" name="Picture 1" descr="A screen shot of a computer code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0A18A" w14:textId="77777777" w:rsidR="003A6DAD" w:rsidRDefault="003A6DAD">
      <w:pPr>
        <w:rPr>
          <w:noProof/>
        </w:rPr>
      </w:pPr>
    </w:p>
    <w:p w14:paraId="412CFCAB" w14:textId="77777777" w:rsidR="003A6DAD" w:rsidRDefault="003A6DAD"/>
    <w:p w14:paraId="4C5A599A" w14:textId="62022403" w:rsidR="00760E40" w:rsidRDefault="001A13D1">
      <w:r>
        <w:t>This means if we go over a input size of 5, it should overflow it.</w:t>
      </w:r>
    </w:p>
    <w:p w14:paraId="28D90E00" w14:textId="77777777" w:rsidR="007815C0" w:rsidRDefault="007815C0"/>
    <w:p w14:paraId="158039F4" w14:textId="34B0AB07" w:rsidR="007815C0" w:rsidRDefault="007815C0">
      <w:r>
        <w:t xml:space="preserve">But there is also a variable called </w:t>
      </w:r>
      <w:proofErr w:type="spellStart"/>
      <w:r>
        <w:t>safe_var</w:t>
      </w:r>
      <w:proofErr w:type="spellEnd"/>
      <w:r>
        <w:t xml:space="preserve"> which is set to also 5, which means it should be set to over 10</w:t>
      </w:r>
    </w:p>
    <w:p w14:paraId="26DE78B5" w14:textId="77777777" w:rsidR="00281C74" w:rsidRDefault="00281C74"/>
    <w:p w14:paraId="2FFAC763" w14:textId="77777777" w:rsidR="00281C74" w:rsidRDefault="00281C74"/>
    <w:p w14:paraId="58EEAF0D" w14:textId="77777777" w:rsidR="00281C74" w:rsidRDefault="00281C74"/>
    <w:p w14:paraId="3FBDADF5" w14:textId="77777777" w:rsidR="00281C74" w:rsidRDefault="00281C74"/>
    <w:p w14:paraId="7C8B13CA" w14:textId="77777777" w:rsidR="00281C74" w:rsidRDefault="00281C74"/>
    <w:p w14:paraId="0627ACB6" w14:textId="77777777" w:rsidR="00281C74" w:rsidRDefault="00281C74"/>
    <w:p w14:paraId="5D6D3B1C" w14:textId="77777777" w:rsidR="00281C74" w:rsidRDefault="00281C74"/>
    <w:p w14:paraId="7EC5D7D3" w14:textId="77777777" w:rsidR="00281C74" w:rsidRDefault="00281C74"/>
    <w:p w14:paraId="1AABA689" w14:textId="75AA05D5" w:rsidR="00281C74" w:rsidRDefault="00281C74">
      <w:r>
        <w:lastRenderedPageBreak/>
        <w:t xml:space="preserve">In our </w:t>
      </w:r>
      <w:proofErr w:type="spellStart"/>
      <w:r>
        <w:t>check_win</w:t>
      </w:r>
      <w:proofErr w:type="spellEnd"/>
      <w:r>
        <w:t xml:space="preserve"> condition, the main comparison its doing is </w:t>
      </w:r>
      <w:r w:rsidR="00E3533D">
        <w:t xml:space="preserve">comparing this </w:t>
      </w:r>
      <w:proofErr w:type="spellStart"/>
      <w:r w:rsidR="00E3533D">
        <w:t>safe_var</w:t>
      </w:r>
      <w:proofErr w:type="spellEnd"/>
      <w:r w:rsidR="00E3533D">
        <w:t xml:space="preserve">, what the aim was is to overflow </w:t>
      </w:r>
      <w:r w:rsidR="00260FB2">
        <w:t xml:space="preserve">this (above 5), which would fail and then if we can overflow that, it would mean that </w:t>
      </w:r>
      <w:proofErr w:type="spellStart"/>
      <w:r w:rsidR="00260FB2">
        <w:t>bico</w:t>
      </w:r>
      <w:proofErr w:type="spellEnd"/>
      <w:r w:rsidR="00260FB2">
        <w:t xml:space="preserve"> is not </w:t>
      </w:r>
      <w:r w:rsidR="00BE6176">
        <w:t xml:space="preserve">= 0 anymore and </w:t>
      </w:r>
      <w:proofErr w:type="spellStart"/>
      <w:r w:rsidR="00BE6176">
        <w:t>eg</w:t>
      </w:r>
      <w:proofErr w:type="spellEnd"/>
      <w:r w:rsidR="00BE6176">
        <w:t xml:space="preserve"> output the flag </w:t>
      </w:r>
    </w:p>
    <w:p w14:paraId="18A750D9" w14:textId="498DAAF2" w:rsidR="00874600" w:rsidRDefault="00281C74">
      <w:r w:rsidRPr="00281C74">
        <w:drawing>
          <wp:inline distT="0" distB="0" distL="0" distR="0" wp14:anchorId="5AE3D0B1" wp14:editId="0FA69464">
            <wp:extent cx="5715798" cy="2972215"/>
            <wp:effectExtent l="0" t="0" r="0" b="0"/>
            <wp:docPr id="785319884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319884" name="Picture 1" descr="A computer screen shot of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3ABD9" w14:textId="77777777" w:rsidR="00A82146" w:rsidRDefault="00A82146"/>
    <w:sectPr w:rsidR="00A821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3MDQ1NzK3MDIyMTNQ0lEKTi0uzszPAykwrAUAtpcGzSwAAAA="/>
  </w:docVars>
  <w:rsids>
    <w:rsidRoot w:val="00DD1CD3"/>
    <w:rsid w:val="000C1E18"/>
    <w:rsid w:val="001A13D1"/>
    <w:rsid w:val="00260FB2"/>
    <w:rsid w:val="00281C74"/>
    <w:rsid w:val="00352A21"/>
    <w:rsid w:val="00363A73"/>
    <w:rsid w:val="00371C8E"/>
    <w:rsid w:val="00374665"/>
    <w:rsid w:val="003A6DAD"/>
    <w:rsid w:val="00432D62"/>
    <w:rsid w:val="005968B6"/>
    <w:rsid w:val="00760E40"/>
    <w:rsid w:val="007815C0"/>
    <w:rsid w:val="007E7D80"/>
    <w:rsid w:val="0080207F"/>
    <w:rsid w:val="00840385"/>
    <w:rsid w:val="00874600"/>
    <w:rsid w:val="00A10E5C"/>
    <w:rsid w:val="00A82146"/>
    <w:rsid w:val="00BE6176"/>
    <w:rsid w:val="00D66CB7"/>
    <w:rsid w:val="00DD1CD3"/>
    <w:rsid w:val="00E0676C"/>
    <w:rsid w:val="00E3533D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BEE71"/>
  <w15:chartTrackingRefBased/>
  <w15:docId w15:val="{A0C6FFC2-CDB7-4AB1-919F-2F38E86F6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1CD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1CD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1CD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1CD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CD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CD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CD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CD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CD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1CD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1CD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1CD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1CD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CD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CD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CD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CD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CD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1CD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1C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1CD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1CD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1CD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1CD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1CD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1CD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1CD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1CD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1CD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22</cp:revision>
  <dcterms:created xsi:type="dcterms:W3CDTF">2025-03-07T00:39:00Z</dcterms:created>
  <dcterms:modified xsi:type="dcterms:W3CDTF">2025-03-07T01:03:00Z</dcterms:modified>
</cp:coreProperties>
</file>